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udrey Robin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udr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bin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28 South Tower Drive, Mount Prospect, IL, USA 60056-425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msrobinson1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73386217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c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ll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8/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